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72E1" w:rsidRPr="000D72E1" w:rsidRDefault="000D72E1" w:rsidP="00722BC5">
      <w:pPr>
        <w:suppressLineNumbers/>
        <w:spacing w:after="0" w:line="360" w:lineRule="auto"/>
        <w:jc w:val="center"/>
        <w:rPr>
          <w:rFonts w:ascii="Times New Roman" w:eastAsia="Calibri" w:hAnsi="Times New Roman" w:cs="Times New Roman"/>
          <w:i/>
          <w:sz w:val="32"/>
          <w:szCs w:val="32"/>
          <w:lang w:val="en-US"/>
        </w:rPr>
      </w:pPr>
      <w:r w:rsidRPr="000D72E1">
        <w:rPr>
          <w:rFonts w:ascii="Times New Roman" w:eastAsia="Calibri" w:hAnsi="Times New Roman" w:cs="Times New Roman"/>
          <w:b/>
          <w:i/>
          <w:sz w:val="32"/>
          <w:szCs w:val="32"/>
          <w:lang w:val="en-US"/>
        </w:rPr>
        <w:t>Supplementary Material</w:t>
      </w:r>
    </w:p>
    <w:p w:rsidR="00722BC5" w:rsidRDefault="00722BC5" w:rsidP="00722BC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lang w:val="en-US"/>
        </w:rPr>
      </w:pPr>
    </w:p>
    <w:p w:rsidR="001C633E" w:rsidRPr="00670E41" w:rsidRDefault="004B25A1" w:rsidP="00722B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gramStart"/>
      <w:r w:rsidRPr="00722BC5">
        <w:rPr>
          <w:rFonts w:ascii="Times New Roman" w:eastAsia="Calibri" w:hAnsi="Times New Roman" w:cs="Times New Roman"/>
          <w:b/>
          <w:sz w:val="24"/>
          <w:lang w:val="en-US"/>
        </w:rPr>
        <w:t xml:space="preserve">Supplementary </w:t>
      </w:r>
      <w:r w:rsidR="001C633E" w:rsidRPr="00722BC5">
        <w:rPr>
          <w:rFonts w:ascii="Times New Roman" w:eastAsia="Calibri" w:hAnsi="Times New Roman" w:cs="Times New Roman"/>
          <w:b/>
          <w:sz w:val="24"/>
          <w:lang w:val="en-US"/>
        </w:rPr>
        <w:t>Table S1.</w:t>
      </w:r>
      <w:proofErr w:type="gramEnd"/>
      <w:r w:rsidR="001C633E">
        <w:rPr>
          <w:rFonts w:ascii="Times New Roman" w:eastAsia="Calibri" w:hAnsi="Times New Roman" w:cs="Times New Roman"/>
          <w:sz w:val="24"/>
          <w:lang w:val="en-US"/>
        </w:rPr>
        <w:t xml:space="preserve"> </w:t>
      </w:r>
      <w:r w:rsidR="001C633E"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Evaluation of the pH and titratable acidity of the medium throughout the cultivation time of </w:t>
      </w:r>
      <w:r w:rsidR="001C633E" w:rsidRPr="001C633E">
        <w:rPr>
          <w:rFonts w:ascii="Times New Roman" w:eastAsia="Calibri" w:hAnsi="Times New Roman" w:cs="Times New Roman"/>
          <w:i/>
          <w:sz w:val="24"/>
          <w:szCs w:val="24"/>
          <w:lang w:val="en-US"/>
        </w:rPr>
        <w:t>Salmonella</w:t>
      </w:r>
      <w:r w:rsidR="001C633E"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1C633E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Enteritidis PT4 578 in </w:t>
      </w:r>
      <w:r w:rsidR="00FE211D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naerobic </w:t>
      </w:r>
      <w:r w:rsidR="001C633E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SB </w:t>
      </w:r>
      <w:r w:rsidR="00CE45A9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with </w:t>
      </w:r>
      <w:r w:rsidR="00FE211D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or without </w:t>
      </w:r>
      <w:r w:rsidR="00536507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e </w:t>
      </w:r>
      <w:r w:rsidR="00FE211D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ddition of </w:t>
      </w:r>
      <w:r w:rsidR="001C633E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>50 nmol L</w:t>
      </w:r>
      <w:r w:rsidR="001C633E" w:rsidRPr="00670E41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-1</w:t>
      </w:r>
      <w:r w:rsidR="00CE45A9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of C12-HSL</w:t>
      </w:r>
      <w:r w:rsidR="001C633E" w:rsidRPr="00670E41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1C633E" w:rsidRPr="001C633E" w:rsidRDefault="001C633E" w:rsidP="001C63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tbl>
      <w:tblPr>
        <w:tblpPr w:leftFromText="141" w:rightFromText="141" w:vertAnchor="text" w:horzAnchor="margin" w:tblpXSpec="center" w:tblpY="-30"/>
        <w:tblW w:w="595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1023"/>
        <w:gridCol w:w="1024"/>
        <w:gridCol w:w="1024"/>
        <w:gridCol w:w="119"/>
        <w:gridCol w:w="1024"/>
        <w:gridCol w:w="1740"/>
      </w:tblGrid>
      <w:tr w:rsidR="001C633E" w:rsidRPr="001C633E" w:rsidTr="00CD50CF">
        <w:trPr>
          <w:trHeight w:hRule="exact" w:val="312"/>
        </w:trPr>
        <w:tc>
          <w:tcPr>
            <w:tcW w:w="1023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Time (h)</w:t>
            </w:r>
          </w:p>
        </w:tc>
        <w:tc>
          <w:tcPr>
            <w:tcW w:w="2048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pH</w:t>
            </w:r>
          </w:p>
        </w:tc>
        <w:tc>
          <w:tcPr>
            <w:tcW w:w="119" w:type="dxa"/>
            <w:tcBorders>
              <w:top w:val="single" w:sz="8" w:space="0" w:color="auto"/>
            </w:tcBorders>
            <w:vAlign w:val="center"/>
          </w:tcPr>
          <w:p w:rsidR="001C633E" w:rsidRPr="001C633E" w:rsidRDefault="001C633E" w:rsidP="00722B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</w:p>
        </w:tc>
        <w:tc>
          <w:tcPr>
            <w:tcW w:w="2764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Titratable acidity (eq.L</w:t>
            </w: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  <w:lang w:eastAsia="pt-BR"/>
              </w:rPr>
              <w:t>-1</w:t>
            </w: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)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Control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C12-HSL</w:t>
            </w:r>
          </w:p>
        </w:tc>
        <w:tc>
          <w:tcPr>
            <w:tcW w:w="119" w:type="dxa"/>
            <w:tcBorders>
              <w:bottom w:val="single" w:sz="4" w:space="0" w:color="auto"/>
            </w:tcBorders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Control</w:t>
            </w:r>
          </w:p>
        </w:tc>
        <w:tc>
          <w:tcPr>
            <w:tcW w:w="1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C12-HSL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0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45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.45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</w:t>
            </w:r>
          </w:p>
        </w:tc>
        <w:tc>
          <w:tcPr>
            <w:tcW w:w="119" w:type="dxa"/>
            <w:tcBorders>
              <w:top w:val="single" w:sz="4" w:space="0" w:color="auto"/>
            </w:tcBorders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6.06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E</w:t>
            </w:r>
          </w:p>
        </w:tc>
        <w:tc>
          <w:tcPr>
            <w:tcW w:w="1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6.06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E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4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81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C</w:t>
            </w: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90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B</w:t>
            </w:r>
          </w:p>
        </w:tc>
        <w:tc>
          <w:tcPr>
            <w:tcW w:w="119" w:type="dxa"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6.10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D</w:t>
            </w:r>
          </w:p>
        </w:tc>
        <w:tc>
          <w:tcPr>
            <w:tcW w:w="1740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6.10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D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49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E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56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E</w:t>
            </w:r>
          </w:p>
        </w:tc>
        <w:tc>
          <w:tcPr>
            <w:tcW w:w="119" w:type="dxa"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0.12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C</w:t>
            </w:r>
          </w:p>
        </w:tc>
        <w:tc>
          <w:tcPr>
            <w:tcW w:w="1740" w:type="dxa"/>
            <w:shd w:val="clear" w:color="auto" w:fill="auto"/>
            <w:noWrap/>
            <w:vAlign w:val="center"/>
            <w:hideMark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0.12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C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7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35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F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38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F</w:t>
            </w:r>
          </w:p>
        </w:tc>
        <w:tc>
          <w:tcPr>
            <w:tcW w:w="119" w:type="dxa"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2.13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</w:t>
            </w:r>
          </w:p>
        </w:tc>
        <w:tc>
          <w:tcPr>
            <w:tcW w:w="1740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2.13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12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31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F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28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G</w:t>
            </w:r>
          </w:p>
        </w:tc>
        <w:tc>
          <w:tcPr>
            <w:tcW w:w="119" w:type="dxa"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4.14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</w:t>
            </w:r>
          </w:p>
        </w:tc>
        <w:tc>
          <w:tcPr>
            <w:tcW w:w="1740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4.14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24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54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D</w:t>
            </w: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61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D</w:t>
            </w:r>
          </w:p>
        </w:tc>
        <w:tc>
          <w:tcPr>
            <w:tcW w:w="119" w:type="dxa"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0.12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C</w:t>
            </w:r>
          </w:p>
        </w:tc>
        <w:tc>
          <w:tcPr>
            <w:tcW w:w="1740" w:type="dxa"/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2.13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aB</w:t>
            </w:r>
          </w:p>
        </w:tc>
      </w:tr>
      <w:tr w:rsidR="001C633E" w:rsidRPr="001C633E" w:rsidTr="00CD50CF">
        <w:trPr>
          <w:trHeight w:hRule="exact" w:val="312"/>
        </w:trPr>
        <w:tc>
          <w:tcPr>
            <w:tcW w:w="1023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t-BR"/>
              </w:rPr>
              <w:t>36</w:t>
            </w:r>
          </w:p>
        </w:tc>
        <w:tc>
          <w:tcPr>
            <w:tcW w:w="102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86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</w:t>
            </w:r>
          </w:p>
        </w:tc>
        <w:tc>
          <w:tcPr>
            <w:tcW w:w="102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.83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C</w:t>
            </w:r>
          </w:p>
        </w:tc>
        <w:tc>
          <w:tcPr>
            <w:tcW w:w="119" w:type="dxa"/>
            <w:tcBorders>
              <w:bottom w:val="single" w:sz="8" w:space="0" w:color="auto"/>
            </w:tcBorders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0.79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C</w:t>
            </w:r>
          </w:p>
        </w:tc>
        <w:tc>
          <w:tcPr>
            <w:tcW w:w="1740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:rsidR="001C633E" w:rsidRPr="001C633E" w:rsidRDefault="001C633E" w:rsidP="00722B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0.13</w:t>
            </w:r>
            <w:r w:rsidRPr="001C633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pt-BR"/>
              </w:rPr>
              <w:t>B</w:t>
            </w:r>
          </w:p>
        </w:tc>
      </w:tr>
    </w:tbl>
    <w:p w:rsidR="001C633E" w:rsidRPr="001C633E" w:rsidRDefault="001C633E" w:rsidP="001C633E">
      <w:pPr>
        <w:spacing w:after="0" w:line="240" w:lineRule="auto"/>
        <w:ind w:left="1474" w:right="1474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FA19E9" w:rsidRPr="000D72E1" w:rsidRDefault="001C633E" w:rsidP="00A20B0E">
      <w:pPr>
        <w:spacing w:after="0" w:line="240" w:lineRule="auto"/>
        <w:ind w:left="1474" w:right="147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The evaluation was made between control and </w:t>
      </w:r>
      <w:r w:rsidR="00CE45A9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12-HSL </w:t>
      </w:r>
      <w:r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>treatment at specific times and over time</w:t>
      </w:r>
      <w:r w:rsidRPr="00BE1235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  <w:r w:rsidRPr="001C633E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ifferent lowercase letters on the same line (between control and </w:t>
      </w:r>
      <w:r w:rsidR="00FE211D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12-HSL </w:t>
      </w:r>
      <w:r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>treatment) and different capital letters in the same column (over time) differs at 5% probability (</w:t>
      </w:r>
      <w:r w:rsidRPr="001C633E">
        <w:rPr>
          <w:rFonts w:ascii="Times New Roman" w:eastAsia="Calibri" w:hAnsi="Times New Roman" w:cs="Times New Roman"/>
          <w:i/>
          <w:sz w:val="24"/>
          <w:szCs w:val="24"/>
          <w:lang w:val="en-US"/>
        </w:rPr>
        <w:t>p</w:t>
      </w:r>
      <w:r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&lt; 0.05) by Tukey's test. When no lower case letter is shown, there is no statistical difference between control and C12-HSL</w:t>
      </w:r>
      <w:r w:rsidR="00CE45A9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reatment</w:t>
      </w:r>
      <w:r w:rsidRPr="001C633E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  <w:bookmarkStart w:id="0" w:name="_GoBack"/>
      <w:bookmarkEnd w:id="0"/>
    </w:p>
    <w:sectPr w:rsidR="00FA19E9" w:rsidRPr="000D72E1" w:rsidSect="001C633E">
      <w:headerReference w:type="default" r:id="rId8"/>
      <w:headerReference w:type="first" r:id="rId9"/>
      <w:footerReference w:type="firs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7936" w:rsidRDefault="00D17936">
      <w:pPr>
        <w:spacing w:after="0" w:line="240" w:lineRule="auto"/>
      </w:pPr>
      <w:r>
        <w:separator/>
      </w:r>
    </w:p>
  </w:endnote>
  <w:endnote w:type="continuationSeparator" w:id="0">
    <w:p w:rsidR="00D17936" w:rsidRDefault="00D17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3DD3" w:rsidRPr="005C4FB2" w:rsidRDefault="00153DD3" w:rsidP="00FA19E9">
    <w:pPr>
      <w:pStyle w:val="Rodap"/>
      <w:jc w:val="center"/>
      <w:rPr>
        <w:rFonts w:ascii="Arial" w:hAnsi="Arial" w:cs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7936" w:rsidRDefault="00D17936">
      <w:pPr>
        <w:spacing w:after="0" w:line="240" w:lineRule="auto"/>
      </w:pPr>
      <w:r>
        <w:separator/>
      </w:r>
    </w:p>
  </w:footnote>
  <w:footnote w:type="continuationSeparator" w:id="0">
    <w:p w:rsidR="00D17936" w:rsidRDefault="00D179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72E1" w:rsidRDefault="00AD0768">
    <w:pPr>
      <w:pStyle w:val="Cabealho"/>
    </w:pPr>
    <w:r>
      <w:rPr>
        <w:noProof/>
        <w:lang w:val="en-US"/>
      </w:rPr>
      <w:drawing>
        <wp:inline distT="0" distB="0" distL="0" distR="0">
          <wp:extent cx="1383665" cy="494030"/>
          <wp:effectExtent l="0" t="0" r="6985" b="127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3665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90032752"/>
      <w:docPartObj>
        <w:docPartGallery w:val="Page Numbers (Margins)"/>
        <w:docPartUnique/>
      </w:docPartObj>
    </w:sdtPr>
    <w:sdtContent>
      <w:p w:rsidR="00153DD3" w:rsidRDefault="00630FCA">
        <w:pPr>
          <w:pStyle w:val="Cabealho"/>
        </w:pPr>
        <w:r w:rsidRPr="00630FCA">
          <w:rPr>
            <w:noProof/>
            <w:lang w:eastAsia="pt-BR"/>
          </w:rPr>
          <w:pict>
            <v:rect id="Retângulo 44" o:spid="_x0000_s2049" style="position:absolute;margin-left:0;margin-top:0;width:57.3pt;height:25.95pt;z-index:251659264;visibility:visible;mso-position-horizontal:left;mso-position-horizontal-relative:left-margin-area;mso-position-vertical:center;mso-position-vertical-relative:margin;mso-width-relative:left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" o:allowincell="f" stroked="f">
              <v:textbox style="layout-flow:vertical">
                <w:txbxContent>
                  <w:p w:rsidR="00153DD3" w:rsidRPr="004B4995" w:rsidRDefault="00630FCA" w:rsidP="00FA19E9">
                    <w:pPr>
                      <w:jc w:val="right"/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 w:rsidRPr="004B4995">
                      <w:rPr>
                        <w:rFonts w:ascii="Arial" w:hAnsi="Arial" w:cs="Arial"/>
                        <w:sz w:val="24"/>
                        <w:szCs w:val="24"/>
                      </w:rPr>
                      <w:fldChar w:fldCharType="begin"/>
                    </w:r>
                    <w:r w:rsidR="00153DD3" w:rsidRPr="004B4995">
                      <w:rPr>
                        <w:rFonts w:ascii="Arial" w:hAnsi="Arial" w:cs="Arial"/>
                        <w:sz w:val="24"/>
                        <w:szCs w:val="24"/>
                      </w:rPr>
                      <w:instrText>PAGE   \* MERGEFORMAT</w:instrText>
                    </w:r>
                    <w:r w:rsidRPr="004B4995">
                      <w:rPr>
                        <w:rFonts w:ascii="Arial" w:hAnsi="Arial" w:cs="Arial"/>
                        <w:sz w:val="24"/>
                        <w:szCs w:val="24"/>
                      </w:rPr>
                      <w:fldChar w:fldCharType="separate"/>
                    </w:r>
                    <w:r w:rsidR="00153DD3">
                      <w:rPr>
                        <w:rFonts w:ascii="Arial" w:hAnsi="Arial" w:cs="Arial"/>
                        <w:noProof/>
                        <w:sz w:val="24"/>
                        <w:szCs w:val="24"/>
                      </w:rPr>
                      <w:t>13</w:t>
                    </w:r>
                    <w:r w:rsidRPr="004B4995">
                      <w:rPr>
                        <w:rFonts w:ascii="Arial" w:hAnsi="Arial" w:cs="Arial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3D2D3C"/>
    <w:multiLevelType w:val="hybridMultilevel"/>
    <w:tmpl w:val="DB2830C6"/>
    <w:lvl w:ilvl="0" w:tplc="2122890A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29175B"/>
    <w:multiLevelType w:val="hybridMultilevel"/>
    <w:tmpl w:val="8114671E"/>
    <w:lvl w:ilvl="0" w:tplc="19067D9E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F71D0E"/>
    <w:multiLevelType w:val="hybridMultilevel"/>
    <w:tmpl w:val="F3D02588"/>
    <w:lvl w:ilvl="0" w:tplc="19089F9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F83E02"/>
    <w:multiLevelType w:val="hybridMultilevel"/>
    <w:tmpl w:val="9C26FD34"/>
    <w:lvl w:ilvl="0" w:tplc="19089F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851208"/>
    <w:multiLevelType w:val="hybridMultilevel"/>
    <w:tmpl w:val="D03AEFA8"/>
    <w:lvl w:ilvl="0" w:tplc="76B6AB50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2725AE"/>
    <w:multiLevelType w:val="hybridMultilevel"/>
    <w:tmpl w:val="7A4413AC"/>
    <w:lvl w:ilvl="0" w:tplc="2780B3F0">
      <w:start w:val="4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30B96E07"/>
    <w:multiLevelType w:val="hybridMultilevel"/>
    <w:tmpl w:val="99968D70"/>
    <w:lvl w:ilvl="0" w:tplc="90021E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1A1D55"/>
    <w:multiLevelType w:val="hybridMultilevel"/>
    <w:tmpl w:val="B4D85C40"/>
    <w:lvl w:ilvl="0" w:tplc="19089F94">
      <w:start w:val="7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9D080F"/>
    <w:multiLevelType w:val="hybridMultilevel"/>
    <w:tmpl w:val="716218F4"/>
    <w:lvl w:ilvl="0" w:tplc="19089F94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C5251B"/>
    <w:multiLevelType w:val="hybridMultilevel"/>
    <w:tmpl w:val="7206E4C0"/>
    <w:lvl w:ilvl="0" w:tplc="19089F94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C05AFD"/>
    <w:multiLevelType w:val="hybridMultilevel"/>
    <w:tmpl w:val="5C185830"/>
    <w:lvl w:ilvl="0" w:tplc="0D7213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2B3805"/>
    <w:multiLevelType w:val="hybridMultilevel"/>
    <w:tmpl w:val="BEE60404"/>
    <w:lvl w:ilvl="0" w:tplc="364430A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A4E72A1"/>
    <w:multiLevelType w:val="hybridMultilevel"/>
    <w:tmpl w:val="0234D606"/>
    <w:lvl w:ilvl="0" w:tplc="DC88D8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C65FDC"/>
    <w:multiLevelType w:val="hybridMultilevel"/>
    <w:tmpl w:val="353A4A5C"/>
    <w:lvl w:ilvl="0" w:tplc="E6968718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A83508"/>
    <w:multiLevelType w:val="hybridMultilevel"/>
    <w:tmpl w:val="A536A9EA"/>
    <w:lvl w:ilvl="0" w:tplc="1714A1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FF587B"/>
    <w:multiLevelType w:val="hybridMultilevel"/>
    <w:tmpl w:val="1A021986"/>
    <w:lvl w:ilvl="0" w:tplc="5F0487D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4"/>
  </w:num>
  <w:num w:numId="4">
    <w:abstractNumId w:val="13"/>
  </w:num>
  <w:num w:numId="5">
    <w:abstractNumId w:val="4"/>
  </w:num>
  <w:num w:numId="6">
    <w:abstractNumId w:val="11"/>
  </w:num>
  <w:num w:numId="7">
    <w:abstractNumId w:val="0"/>
  </w:num>
  <w:num w:numId="8">
    <w:abstractNumId w:val="5"/>
  </w:num>
  <w:num w:numId="9">
    <w:abstractNumId w:val="1"/>
  </w:num>
  <w:num w:numId="10">
    <w:abstractNumId w:val="2"/>
  </w:num>
  <w:num w:numId="11">
    <w:abstractNumId w:val="8"/>
  </w:num>
  <w:num w:numId="12">
    <w:abstractNumId w:val="9"/>
  </w:num>
  <w:num w:numId="13">
    <w:abstractNumId w:val="7"/>
  </w:num>
  <w:num w:numId="14">
    <w:abstractNumId w:val="10"/>
  </w:num>
  <w:num w:numId="15">
    <w:abstractNumId w:val="6"/>
  </w:num>
  <w:num w:numId="16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U0MzI2MzE2sjA3NTdQ0lEKTi0uzszPAykwrwUAHRKo9iwAAAA="/>
  </w:docVars>
  <w:rsids>
    <w:rsidRoot w:val="00D54029"/>
    <w:rsid w:val="00001546"/>
    <w:rsid w:val="00016BC1"/>
    <w:rsid w:val="000207E9"/>
    <w:rsid w:val="00035A0F"/>
    <w:rsid w:val="00051023"/>
    <w:rsid w:val="00051DB6"/>
    <w:rsid w:val="00054821"/>
    <w:rsid w:val="00062C79"/>
    <w:rsid w:val="00063757"/>
    <w:rsid w:val="000758FF"/>
    <w:rsid w:val="00082625"/>
    <w:rsid w:val="00084C38"/>
    <w:rsid w:val="0009116F"/>
    <w:rsid w:val="00095662"/>
    <w:rsid w:val="000A7058"/>
    <w:rsid w:val="000B0208"/>
    <w:rsid w:val="000B046F"/>
    <w:rsid w:val="000B14ED"/>
    <w:rsid w:val="000B210F"/>
    <w:rsid w:val="000B6551"/>
    <w:rsid w:val="000B746D"/>
    <w:rsid w:val="000C781B"/>
    <w:rsid w:val="000D48E0"/>
    <w:rsid w:val="000D536D"/>
    <w:rsid w:val="000D72E1"/>
    <w:rsid w:val="000E3C92"/>
    <w:rsid w:val="000E4536"/>
    <w:rsid w:val="000E755C"/>
    <w:rsid w:val="000F5890"/>
    <w:rsid w:val="00101E41"/>
    <w:rsid w:val="00111433"/>
    <w:rsid w:val="00112B2E"/>
    <w:rsid w:val="00115B2A"/>
    <w:rsid w:val="00122CE4"/>
    <w:rsid w:val="00126F02"/>
    <w:rsid w:val="0014266E"/>
    <w:rsid w:val="001455FB"/>
    <w:rsid w:val="00147AF8"/>
    <w:rsid w:val="00153DD3"/>
    <w:rsid w:val="001546E7"/>
    <w:rsid w:val="00155E5B"/>
    <w:rsid w:val="00160DE3"/>
    <w:rsid w:val="00163810"/>
    <w:rsid w:val="00165CDD"/>
    <w:rsid w:val="0016662B"/>
    <w:rsid w:val="001669FC"/>
    <w:rsid w:val="00177A9B"/>
    <w:rsid w:val="0018341D"/>
    <w:rsid w:val="00187498"/>
    <w:rsid w:val="00192A39"/>
    <w:rsid w:val="00193277"/>
    <w:rsid w:val="00194BED"/>
    <w:rsid w:val="001A40F8"/>
    <w:rsid w:val="001B1FCB"/>
    <w:rsid w:val="001B3385"/>
    <w:rsid w:val="001B4939"/>
    <w:rsid w:val="001C291D"/>
    <w:rsid w:val="001C29FB"/>
    <w:rsid w:val="001C633E"/>
    <w:rsid w:val="001C69E8"/>
    <w:rsid w:val="001D054E"/>
    <w:rsid w:val="001D54DE"/>
    <w:rsid w:val="001E2336"/>
    <w:rsid w:val="001E2D6C"/>
    <w:rsid w:val="001E35D2"/>
    <w:rsid w:val="001E554A"/>
    <w:rsid w:val="001F3DBD"/>
    <w:rsid w:val="001F6356"/>
    <w:rsid w:val="001F6C50"/>
    <w:rsid w:val="0020154A"/>
    <w:rsid w:val="0020359E"/>
    <w:rsid w:val="00212E31"/>
    <w:rsid w:val="002261EE"/>
    <w:rsid w:val="0023157F"/>
    <w:rsid w:val="00232970"/>
    <w:rsid w:val="002334F1"/>
    <w:rsid w:val="0023641B"/>
    <w:rsid w:val="002372C2"/>
    <w:rsid w:val="00241E6D"/>
    <w:rsid w:val="002503AB"/>
    <w:rsid w:val="00252C5D"/>
    <w:rsid w:val="002554F3"/>
    <w:rsid w:val="002560B2"/>
    <w:rsid w:val="00277102"/>
    <w:rsid w:val="0028371F"/>
    <w:rsid w:val="002967ED"/>
    <w:rsid w:val="002A3686"/>
    <w:rsid w:val="002A7B76"/>
    <w:rsid w:val="002A7E3E"/>
    <w:rsid w:val="002B128E"/>
    <w:rsid w:val="002B38F9"/>
    <w:rsid w:val="002B6F6F"/>
    <w:rsid w:val="002C1460"/>
    <w:rsid w:val="002C4107"/>
    <w:rsid w:val="002F1F0E"/>
    <w:rsid w:val="002F4B84"/>
    <w:rsid w:val="002F4D60"/>
    <w:rsid w:val="00300D43"/>
    <w:rsid w:val="00305B44"/>
    <w:rsid w:val="00315225"/>
    <w:rsid w:val="0031626F"/>
    <w:rsid w:val="00320DED"/>
    <w:rsid w:val="003220B4"/>
    <w:rsid w:val="0032608F"/>
    <w:rsid w:val="003260FD"/>
    <w:rsid w:val="00327A08"/>
    <w:rsid w:val="003333C4"/>
    <w:rsid w:val="00336743"/>
    <w:rsid w:val="00346774"/>
    <w:rsid w:val="00346C44"/>
    <w:rsid w:val="00352737"/>
    <w:rsid w:val="00352815"/>
    <w:rsid w:val="00356416"/>
    <w:rsid w:val="00363DC1"/>
    <w:rsid w:val="00365491"/>
    <w:rsid w:val="00365666"/>
    <w:rsid w:val="00365F15"/>
    <w:rsid w:val="003755DF"/>
    <w:rsid w:val="003774B0"/>
    <w:rsid w:val="00387CD3"/>
    <w:rsid w:val="00387D5C"/>
    <w:rsid w:val="003A2B07"/>
    <w:rsid w:val="003A32CC"/>
    <w:rsid w:val="003C5BC1"/>
    <w:rsid w:val="003C70D1"/>
    <w:rsid w:val="003D5030"/>
    <w:rsid w:val="003E41FC"/>
    <w:rsid w:val="003E49F6"/>
    <w:rsid w:val="003E61D6"/>
    <w:rsid w:val="003E7731"/>
    <w:rsid w:val="003F241E"/>
    <w:rsid w:val="00413B64"/>
    <w:rsid w:val="00415234"/>
    <w:rsid w:val="00416213"/>
    <w:rsid w:val="00420816"/>
    <w:rsid w:val="00420FD2"/>
    <w:rsid w:val="00421401"/>
    <w:rsid w:val="004233AF"/>
    <w:rsid w:val="004316FF"/>
    <w:rsid w:val="00432ECC"/>
    <w:rsid w:val="00441821"/>
    <w:rsid w:val="00453722"/>
    <w:rsid w:val="00453B78"/>
    <w:rsid w:val="004561DA"/>
    <w:rsid w:val="00457140"/>
    <w:rsid w:val="0046536F"/>
    <w:rsid w:val="004662C4"/>
    <w:rsid w:val="00476C97"/>
    <w:rsid w:val="00487737"/>
    <w:rsid w:val="00490791"/>
    <w:rsid w:val="004912A2"/>
    <w:rsid w:val="004A54ED"/>
    <w:rsid w:val="004A6AAF"/>
    <w:rsid w:val="004B182B"/>
    <w:rsid w:val="004B25A1"/>
    <w:rsid w:val="004B38C8"/>
    <w:rsid w:val="004B606B"/>
    <w:rsid w:val="004C3971"/>
    <w:rsid w:val="004D0709"/>
    <w:rsid w:val="004D400B"/>
    <w:rsid w:val="004D460D"/>
    <w:rsid w:val="004E19AA"/>
    <w:rsid w:val="004E2C4F"/>
    <w:rsid w:val="00503AFB"/>
    <w:rsid w:val="005074F7"/>
    <w:rsid w:val="0051139B"/>
    <w:rsid w:val="00534004"/>
    <w:rsid w:val="005348C7"/>
    <w:rsid w:val="0053640E"/>
    <w:rsid w:val="00536507"/>
    <w:rsid w:val="00536765"/>
    <w:rsid w:val="005419BC"/>
    <w:rsid w:val="005442AA"/>
    <w:rsid w:val="00547A57"/>
    <w:rsid w:val="005502A4"/>
    <w:rsid w:val="005549E3"/>
    <w:rsid w:val="00556ACB"/>
    <w:rsid w:val="005661CE"/>
    <w:rsid w:val="0057077A"/>
    <w:rsid w:val="005707FA"/>
    <w:rsid w:val="005710DE"/>
    <w:rsid w:val="005806D5"/>
    <w:rsid w:val="00583F91"/>
    <w:rsid w:val="00590DC2"/>
    <w:rsid w:val="00591DBE"/>
    <w:rsid w:val="00593762"/>
    <w:rsid w:val="005A1F8D"/>
    <w:rsid w:val="005A3D63"/>
    <w:rsid w:val="005A6424"/>
    <w:rsid w:val="005A7079"/>
    <w:rsid w:val="005B324C"/>
    <w:rsid w:val="005C5467"/>
    <w:rsid w:val="005D68AF"/>
    <w:rsid w:val="005E2816"/>
    <w:rsid w:val="005E439B"/>
    <w:rsid w:val="005F2DC5"/>
    <w:rsid w:val="00601DE6"/>
    <w:rsid w:val="006048D0"/>
    <w:rsid w:val="0060691B"/>
    <w:rsid w:val="006211CC"/>
    <w:rsid w:val="006212C4"/>
    <w:rsid w:val="0062458D"/>
    <w:rsid w:val="00624CAE"/>
    <w:rsid w:val="00630FCA"/>
    <w:rsid w:val="0063763B"/>
    <w:rsid w:val="006461FD"/>
    <w:rsid w:val="00666403"/>
    <w:rsid w:val="00667895"/>
    <w:rsid w:val="00670D3E"/>
    <w:rsid w:val="00670E41"/>
    <w:rsid w:val="0067590F"/>
    <w:rsid w:val="00676735"/>
    <w:rsid w:val="00676799"/>
    <w:rsid w:val="00677210"/>
    <w:rsid w:val="0067746B"/>
    <w:rsid w:val="00690BEB"/>
    <w:rsid w:val="00692DCA"/>
    <w:rsid w:val="00695FDC"/>
    <w:rsid w:val="006A48BB"/>
    <w:rsid w:val="006A59BA"/>
    <w:rsid w:val="006B22E9"/>
    <w:rsid w:val="006B4EEB"/>
    <w:rsid w:val="006B6208"/>
    <w:rsid w:val="006B7169"/>
    <w:rsid w:val="006B7949"/>
    <w:rsid w:val="006D3364"/>
    <w:rsid w:val="006D73F3"/>
    <w:rsid w:val="006D795F"/>
    <w:rsid w:val="006E2E9E"/>
    <w:rsid w:val="00700884"/>
    <w:rsid w:val="00700ED7"/>
    <w:rsid w:val="0070568C"/>
    <w:rsid w:val="00706DDB"/>
    <w:rsid w:val="00710C91"/>
    <w:rsid w:val="00713213"/>
    <w:rsid w:val="00720FC7"/>
    <w:rsid w:val="00722BC5"/>
    <w:rsid w:val="00726BF5"/>
    <w:rsid w:val="00727412"/>
    <w:rsid w:val="00727B05"/>
    <w:rsid w:val="00727CD6"/>
    <w:rsid w:val="00727F53"/>
    <w:rsid w:val="007309FE"/>
    <w:rsid w:val="007326BB"/>
    <w:rsid w:val="007504A6"/>
    <w:rsid w:val="00753DCF"/>
    <w:rsid w:val="007562FD"/>
    <w:rsid w:val="00762285"/>
    <w:rsid w:val="00763C1E"/>
    <w:rsid w:val="00765202"/>
    <w:rsid w:val="007664FB"/>
    <w:rsid w:val="0077419D"/>
    <w:rsid w:val="0079403E"/>
    <w:rsid w:val="00795882"/>
    <w:rsid w:val="00796DB5"/>
    <w:rsid w:val="007A39A6"/>
    <w:rsid w:val="007A51CA"/>
    <w:rsid w:val="007A5F31"/>
    <w:rsid w:val="007A603E"/>
    <w:rsid w:val="007B1487"/>
    <w:rsid w:val="007C29A3"/>
    <w:rsid w:val="007C3335"/>
    <w:rsid w:val="007D370E"/>
    <w:rsid w:val="007E136E"/>
    <w:rsid w:val="007E2A23"/>
    <w:rsid w:val="007F1D57"/>
    <w:rsid w:val="00800671"/>
    <w:rsid w:val="00806110"/>
    <w:rsid w:val="00806ECA"/>
    <w:rsid w:val="00810447"/>
    <w:rsid w:val="008127B8"/>
    <w:rsid w:val="00822F16"/>
    <w:rsid w:val="00824AE7"/>
    <w:rsid w:val="00827A70"/>
    <w:rsid w:val="008330BC"/>
    <w:rsid w:val="00836EED"/>
    <w:rsid w:val="008456CF"/>
    <w:rsid w:val="00856218"/>
    <w:rsid w:val="00861F95"/>
    <w:rsid w:val="00875361"/>
    <w:rsid w:val="00876ABC"/>
    <w:rsid w:val="008840BA"/>
    <w:rsid w:val="00890E51"/>
    <w:rsid w:val="00894980"/>
    <w:rsid w:val="00897292"/>
    <w:rsid w:val="008B4660"/>
    <w:rsid w:val="008C230C"/>
    <w:rsid w:val="008C465C"/>
    <w:rsid w:val="008D0724"/>
    <w:rsid w:val="008F1157"/>
    <w:rsid w:val="008F29C1"/>
    <w:rsid w:val="008F42C9"/>
    <w:rsid w:val="008F4E5A"/>
    <w:rsid w:val="009014E6"/>
    <w:rsid w:val="00904C35"/>
    <w:rsid w:val="009052A9"/>
    <w:rsid w:val="00906213"/>
    <w:rsid w:val="00921970"/>
    <w:rsid w:val="00933FD9"/>
    <w:rsid w:val="00934672"/>
    <w:rsid w:val="00947C9D"/>
    <w:rsid w:val="0095017D"/>
    <w:rsid w:val="00955053"/>
    <w:rsid w:val="00971E23"/>
    <w:rsid w:val="0097788E"/>
    <w:rsid w:val="009850AE"/>
    <w:rsid w:val="00990674"/>
    <w:rsid w:val="00991856"/>
    <w:rsid w:val="00996AA4"/>
    <w:rsid w:val="009A02AC"/>
    <w:rsid w:val="009A209A"/>
    <w:rsid w:val="009B1668"/>
    <w:rsid w:val="009B246B"/>
    <w:rsid w:val="009B3AFD"/>
    <w:rsid w:val="009C26FD"/>
    <w:rsid w:val="009C3F27"/>
    <w:rsid w:val="009D4102"/>
    <w:rsid w:val="009E4158"/>
    <w:rsid w:val="009E5209"/>
    <w:rsid w:val="009F6BEE"/>
    <w:rsid w:val="00A04275"/>
    <w:rsid w:val="00A04FBA"/>
    <w:rsid w:val="00A05A20"/>
    <w:rsid w:val="00A15CC8"/>
    <w:rsid w:val="00A20B0E"/>
    <w:rsid w:val="00A35DD6"/>
    <w:rsid w:val="00A40ABC"/>
    <w:rsid w:val="00A44D78"/>
    <w:rsid w:val="00A470F4"/>
    <w:rsid w:val="00A51115"/>
    <w:rsid w:val="00A5404A"/>
    <w:rsid w:val="00A563B4"/>
    <w:rsid w:val="00A605D9"/>
    <w:rsid w:val="00A64D29"/>
    <w:rsid w:val="00A67E28"/>
    <w:rsid w:val="00A71594"/>
    <w:rsid w:val="00A71DE9"/>
    <w:rsid w:val="00A91F04"/>
    <w:rsid w:val="00A934BD"/>
    <w:rsid w:val="00A954D8"/>
    <w:rsid w:val="00AA140D"/>
    <w:rsid w:val="00AA6507"/>
    <w:rsid w:val="00AB158D"/>
    <w:rsid w:val="00AB1AB6"/>
    <w:rsid w:val="00AB757F"/>
    <w:rsid w:val="00AC1866"/>
    <w:rsid w:val="00AC60B0"/>
    <w:rsid w:val="00AD0768"/>
    <w:rsid w:val="00AD4E20"/>
    <w:rsid w:val="00AD618D"/>
    <w:rsid w:val="00AE1A6E"/>
    <w:rsid w:val="00AE3E58"/>
    <w:rsid w:val="00AF7856"/>
    <w:rsid w:val="00B0148E"/>
    <w:rsid w:val="00B06F1B"/>
    <w:rsid w:val="00B154ED"/>
    <w:rsid w:val="00B23843"/>
    <w:rsid w:val="00B245EF"/>
    <w:rsid w:val="00B26DEA"/>
    <w:rsid w:val="00B325E8"/>
    <w:rsid w:val="00B32D45"/>
    <w:rsid w:val="00B4278F"/>
    <w:rsid w:val="00B46C7C"/>
    <w:rsid w:val="00B5214D"/>
    <w:rsid w:val="00B63A66"/>
    <w:rsid w:val="00B6628C"/>
    <w:rsid w:val="00B87CD9"/>
    <w:rsid w:val="00B916D9"/>
    <w:rsid w:val="00B93AB7"/>
    <w:rsid w:val="00B93C1A"/>
    <w:rsid w:val="00BA09CB"/>
    <w:rsid w:val="00BA773D"/>
    <w:rsid w:val="00BA7DF3"/>
    <w:rsid w:val="00BB4C45"/>
    <w:rsid w:val="00BB60CD"/>
    <w:rsid w:val="00BB63BE"/>
    <w:rsid w:val="00BB7BC8"/>
    <w:rsid w:val="00BC5340"/>
    <w:rsid w:val="00BC7DA2"/>
    <w:rsid w:val="00BD04C5"/>
    <w:rsid w:val="00BE1235"/>
    <w:rsid w:val="00BE2297"/>
    <w:rsid w:val="00BE2557"/>
    <w:rsid w:val="00BF06A1"/>
    <w:rsid w:val="00BF1A1E"/>
    <w:rsid w:val="00BF1A2F"/>
    <w:rsid w:val="00BF3018"/>
    <w:rsid w:val="00C01549"/>
    <w:rsid w:val="00C03F3D"/>
    <w:rsid w:val="00C24A5B"/>
    <w:rsid w:val="00C3191F"/>
    <w:rsid w:val="00C34BC9"/>
    <w:rsid w:val="00C36CD0"/>
    <w:rsid w:val="00C41F19"/>
    <w:rsid w:val="00C577E4"/>
    <w:rsid w:val="00C73025"/>
    <w:rsid w:val="00C86462"/>
    <w:rsid w:val="00C90B38"/>
    <w:rsid w:val="00C91CAE"/>
    <w:rsid w:val="00CA63B2"/>
    <w:rsid w:val="00CB2AD5"/>
    <w:rsid w:val="00CC60F5"/>
    <w:rsid w:val="00CC7B1E"/>
    <w:rsid w:val="00CD0C2D"/>
    <w:rsid w:val="00CD1CA9"/>
    <w:rsid w:val="00CE07BF"/>
    <w:rsid w:val="00CE267C"/>
    <w:rsid w:val="00CE45A9"/>
    <w:rsid w:val="00CF2AC9"/>
    <w:rsid w:val="00CF74DA"/>
    <w:rsid w:val="00D14474"/>
    <w:rsid w:val="00D1460C"/>
    <w:rsid w:val="00D14F51"/>
    <w:rsid w:val="00D17936"/>
    <w:rsid w:val="00D205D4"/>
    <w:rsid w:val="00D23357"/>
    <w:rsid w:val="00D24346"/>
    <w:rsid w:val="00D31AC6"/>
    <w:rsid w:val="00D31EFE"/>
    <w:rsid w:val="00D41FDC"/>
    <w:rsid w:val="00D518FF"/>
    <w:rsid w:val="00D5384F"/>
    <w:rsid w:val="00D54029"/>
    <w:rsid w:val="00D55120"/>
    <w:rsid w:val="00D573E1"/>
    <w:rsid w:val="00D60336"/>
    <w:rsid w:val="00D62A03"/>
    <w:rsid w:val="00D6301E"/>
    <w:rsid w:val="00D64139"/>
    <w:rsid w:val="00D77CFD"/>
    <w:rsid w:val="00D8128D"/>
    <w:rsid w:val="00D96281"/>
    <w:rsid w:val="00DA46CE"/>
    <w:rsid w:val="00DB26AA"/>
    <w:rsid w:val="00DB2934"/>
    <w:rsid w:val="00DB3723"/>
    <w:rsid w:val="00DC35E5"/>
    <w:rsid w:val="00DD4E38"/>
    <w:rsid w:val="00DE39D0"/>
    <w:rsid w:val="00DE4F45"/>
    <w:rsid w:val="00DE7480"/>
    <w:rsid w:val="00E00FA9"/>
    <w:rsid w:val="00E01A0D"/>
    <w:rsid w:val="00E0236D"/>
    <w:rsid w:val="00E05232"/>
    <w:rsid w:val="00E05861"/>
    <w:rsid w:val="00E11CEE"/>
    <w:rsid w:val="00E1229B"/>
    <w:rsid w:val="00E15A28"/>
    <w:rsid w:val="00E27D24"/>
    <w:rsid w:val="00E30052"/>
    <w:rsid w:val="00E304D7"/>
    <w:rsid w:val="00E30AD7"/>
    <w:rsid w:val="00E31F60"/>
    <w:rsid w:val="00E41C5B"/>
    <w:rsid w:val="00E45627"/>
    <w:rsid w:val="00E549FC"/>
    <w:rsid w:val="00E54D13"/>
    <w:rsid w:val="00E54EB4"/>
    <w:rsid w:val="00E63313"/>
    <w:rsid w:val="00E64E1B"/>
    <w:rsid w:val="00E656AC"/>
    <w:rsid w:val="00E77B06"/>
    <w:rsid w:val="00E8050C"/>
    <w:rsid w:val="00E91C78"/>
    <w:rsid w:val="00EA392A"/>
    <w:rsid w:val="00EA5DEF"/>
    <w:rsid w:val="00EB0F8E"/>
    <w:rsid w:val="00EB4805"/>
    <w:rsid w:val="00EB6D98"/>
    <w:rsid w:val="00EC12DF"/>
    <w:rsid w:val="00EC20BF"/>
    <w:rsid w:val="00EC7F57"/>
    <w:rsid w:val="00ED26BD"/>
    <w:rsid w:val="00EE2818"/>
    <w:rsid w:val="00EF22EB"/>
    <w:rsid w:val="00EF4DFB"/>
    <w:rsid w:val="00F0123D"/>
    <w:rsid w:val="00F039C9"/>
    <w:rsid w:val="00F1081B"/>
    <w:rsid w:val="00F12DC2"/>
    <w:rsid w:val="00F21973"/>
    <w:rsid w:val="00F36FDE"/>
    <w:rsid w:val="00F41A03"/>
    <w:rsid w:val="00F56247"/>
    <w:rsid w:val="00F67345"/>
    <w:rsid w:val="00F80211"/>
    <w:rsid w:val="00F87432"/>
    <w:rsid w:val="00F9320F"/>
    <w:rsid w:val="00F96B4D"/>
    <w:rsid w:val="00F97463"/>
    <w:rsid w:val="00FA19E9"/>
    <w:rsid w:val="00FB0453"/>
    <w:rsid w:val="00FB2176"/>
    <w:rsid w:val="00FD2F76"/>
    <w:rsid w:val="00FD30F0"/>
    <w:rsid w:val="00FD4397"/>
    <w:rsid w:val="00FD7260"/>
    <w:rsid w:val="00FE06B5"/>
    <w:rsid w:val="00FE0ECA"/>
    <w:rsid w:val="00FE211D"/>
    <w:rsid w:val="00FE720A"/>
    <w:rsid w:val="00FF1889"/>
    <w:rsid w:val="00FF7C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4029"/>
  </w:style>
  <w:style w:type="paragraph" w:styleId="Ttulo1">
    <w:name w:val="heading 1"/>
    <w:basedOn w:val="Normal"/>
    <w:next w:val="Normal"/>
    <w:link w:val="Ttulo1Char"/>
    <w:uiPriority w:val="9"/>
    <w:qFormat/>
    <w:rsid w:val="000D72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540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D540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argrafodaLista">
    <w:name w:val="List Paragraph"/>
    <w:basedOn w:val="Normal"/>
    <w:uiPriority w:val="34"/>
    <w:qFormat/>
    <w:rsid w:val="00D5402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540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54029"/>
  </w:style>
  <w:style w:type="paragraph" w:styleId="Rodap">
    <w:name w:val="footer"/>
    <w:basedOn w:val="Normal"/>
    <w:link w:val="RodapChar"/>
    <w:uiPriority w:val="99"/>
    <w:unhideWhenUsed/>
    <w:rsid w:val="00D540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54029"/>
  </w:style>
  <w:style w:type="paragraph" w:styleId="Textodebalo">
    <w:name w:val="Balloon Text"/>
    <w:basedOn w:val="Normal"/>
    <w:link w:val="TextodebaloChar"/>
    <w:uiPriority w:val="99"/>
    <w:semiHidden/>
    <w:unhideWhenUsed/>
    <w:rsid w:val="00D5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54029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D5402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5402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54029"/>
    <w:rPr>
      <w:sz w:val="20"/>
      <w:szCs w:val="20"/>
    </w:rPr>
  </w:style>
  <w:style w:type="character" w:customStyle="1" w:styleId="author">
    <w:name w:val="author"/>
    <w:basedOn w:val="Fontepargpadro"/>
    <w:rsid w:val="00D54029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402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5402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5402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D5402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merodelinha">
    <w:name w:val="line number"/>
    <w:basedOn w:val="Fontepargpadro"/>
    <w:uiPriority w:val="99"/>
    <w:semiHidden/>
    <w:unhideWhenUsed/>
    <w:rsid w:val="00D54029"/>
  </w:style>
  <w:style w:type="numbering" w:customStyle="1" w:styleId="Semlista1">
    <w:name w:val="Sem lista1"/>
    <w:next w:val="Semlista"/>
    <w:uiPriority w:val="99"/>
    <w:semiHidden/>
    <w:unhideWhenUsed/>
    <w:rsid w:val="00FA19E9"/>
  </w:style>
  <w:style w:type="table" w:customStyle="1" w:styleId="Tabelacomgrade1">
    <w:name w:val="Tabela com grade1"/>
    <w:basedOn w:val="Tabelanormal"/>
    <w:next w:val="Tabelacomgrade"/>
    <w:uiPriority w:val="59"/>
    <w:rsid w:val="00FA19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F21973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0D72E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49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11EF90-4FBE-45BB-B559-3626469A6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isy</dc:creator>
  <cp:lastModifiedBy>Reviewer</cp:lastModifiedBy>
  <cp:revision>2</cp:revision>
  <dcterms:created xsi:type="dcterms:W3CDTF">2020-06-30T18:55:00Z</dcterms:created>
  <dcterms:modified xsi:type="dcterms:W3CDTF">2020-06-30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molecular-systems-biology</vt:lpwstr>
  </property>
  <property fmtid="{D5CDD505-2E9C-101B-9397-08002B2CF9AE}" pid="4" name="Mendeley Unique User Id_1">
    <vt:lpwstr>540e3a46-d2f3-3b9a-8147-1fbc76a1216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icrobial-pathogenesis</vt:lpwstr>
  </property>
  <property fmtid="{D5CDD505-2E9C-101B-9397-08002B2CF9AE}" pid="20" name="Mendeley Recent Style Name 7_1">
    <vt:lpwstr>Microbial Pathogenesis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lecular-systems-biology</vt:lpwstr>
  </property>
  <property fmtid="{D5CDD505-2E9C-101B-9397-08002B2CF9AE}" pid="24" name="Mendeley Recent Style Name 9_1">
    <vt:lpwstr>Molecular Systems Biology</vt:lpwstr>
  </property>
</Properties>
</file>